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1876" w:rsidRPr="00CB3CE5" w:rsidRDefault="00BA7EF8" w:rsidP="00CB6204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CB3CE5">
        <w:rPr>
          <w:rFonts w:ascii="Times New Roman" w:hAnsi="Times New Roman" w:cs="Times New Roman"/>
          <w:b/>
          <w:sz w:val="28"/>
        </w:rPr>
        <w:t xml:space="preserve">Questionnaire guide for </w:t>
      </w:r>
      <w:r w:rsidR="00AD1876" w:rsidRPr="00CB3CE5">
        <w:rPr>
          <w:rFonts w:ascii="Times New Roman" w:hAnsi="Times New Roman" w:cs="Times New Roman"/>
          <w:b/>
          <w:sz w:val="28"/>
        </w:rPr>
        <w:t>interviewer</w:t>
      </w:r>
    </w:p>
    <w:p w:rsidR="00EC63A7" w:rsidRPr="00CB3CE5" w:rsidRDefault="00AD1876" w:rsidP="00CB6204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CB3CE5">
        <w:rPr>
          <w:rFonts w:ascii="Times New Roman" w:hAnsi="Times New Roman" w:cs="Times New Roman"/>
          <w:b/>
          <w:sz w:val="24"/>
        </w:rPr>
        <w:t>I</w:t>
      </w:r>
      <w:r w:rsidR="00BA7EF8" w:rsidRPr="00CB3CE5">
        <w:rPr>
          <w:rFonts w:ascii="Times New Roman" w:hAnsi="Times New Roman" w:cs="Times New Roman"/>
          <w:b/>
          <w:sz w:val="24"/>
        </w:rPr>
        <w:t xml:space="preserve">nvestigation of fatal food poisoning in </w:t>
      </w:r>
      <w:proofErr w:type="spellStart"/>
      <w:r w:rsidR="00BA7EF8" w:rsidRPr="00CB3CE5">
        <w:rPr>
          <w:rFonts w:ascii="Times New Roman" w:hAnsi="Times New Roman" w:cs="Times New Roman"/>
          <w:b/>
          <w:sz w:val="24"/>
        </w:rPr>
        <w:t>Mukuju</w:t>
      </w:r>
      <w:proofErr w:type="spellEnd"/>
      <w:r w:rsidR="00BA7EF8" w:rsidRPr="00CB3CE5">
        <w:rPr>
          <w:rFonts w:ascii="Times New Roman" w:hAnsi="Times New Roman" w:cs="Times New Roman"/>
          <w:b/>
          <w:sz w:val="24"/>
        </w:rPr>
        <w:t xml:space="preserve"> village, Tororo District, Uganda</w:t>
      </w:r>
    </w:p>
    <w:p w:rsidR="00BA7EF8" w:rsidRPr="00BA7EF8" w:rsidRDefault="00BA7EF8" w:rsidP="00CB6204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1C40E9" w:rsidRDefault="001C40E9" w:rsidP="00CB6204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nterviewer’s name: ………………………………</w:t>
      </w:r>
    </w:p>
    <w:p w:rsidR="001C40E9" w:rsidRDefault="001C40E9" w:rsidP="00CB6204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te:………………………………………Time:………………………………</w:t>
      </w:r>
    </w:p>
    <w:p w:rsidR="001C40E9" w:rsidRDefault="001C40E9" w:rsidP="00CB6204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ase </w:t>
      </w:r>
      <w:r w:rsidR="00CB3CE5">
        <w:rPr>
          <w:rFonts w:ascii="Times New Roman" w:eastAsia="Times New Roman" w:hAnsi="Times New Roman" w:cs="Times New Roman"/>
          <w:sz w:val="24"/>
          <w:szCs w:val="24"/>
          <w:lang w:val="en-US"/>
        </w:rPr>
        <w:t>I.D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: …………………………………</w:t>
      </w:r>
    </w:p>
    <w:p w:rsidR="001C40E9" w:rsidRDefault="001C40E9" w:rsidP="00CB6204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1C40E9" w:rsidRPr="001C40E9" w:rsidRDefault="001C40E9" w:rsidP="00CB6204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1C40E9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Brief introduction: </w:t>
      </w:r>
    </w:p>
    <w:p w:rsidR="00BA7EF8" w:rsidRDefault="00BA7EF8" w:rsidP="00CB6204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On 30 October 2015, 3</w:t>
      </w:r>
      <w:r w:rsidRPr="00BA7E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udents in </w:t>
      </w:r>
      <w:proofErr w:type="spellStart"/>
      <w:r w:rsidRPr="00BA7EF8">
        <w:rPr>
          <w:rFonts w:ascii="Times New Roman" w:eastAsia="Times New Roman" w:hAnsi="Times New Roman" w:cs="Times New Roman"/>
          <w:sz w:val="24"/>
          <w:szCs w:val="24"/>
          <w:lang w:val="en-US"/>
        </w:rPr>
        <w:t>Mukuju</w:t>
      </w:r>
      <w:proofErr w:type="spellEnd"/>
      <w:r w:rsidRPr="00BA7E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rimary Teac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er’s College, Tororo district</w:t>
      </w:r>
      <w:r w:rsidRPr="00BA7E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died of what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ppeared to be food poisoning. A</w:t>
      </w:r>
      <w:r w:rsidRPr="00BA7E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l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3 are reported to have</w:t>
      </w:r>
      <w:r w:rsidRPr="00BA7E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aten</w:t>
      </w:r>
      <w:r w:rsidRPr="00CB3CE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CB3CE5">
        <w:rPr>
          <w:rFonts w:ascii="Times New Roman" w:eastAsia="Times New Roman" w:hAnsi="Times New Roman" w:cs="Times New Roman"/>
          <w:sz w:val="24"/>
          <w:szCs w:val="24"/>
          <w:lang w:val="en-US"/>
        </w:rPr>
        <w:t>chapatt</w:t>
      </w:r>
      <w:r w:rsidRPr="00CB3CE5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Pr="00BA7EF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rom the same food-stand for lunch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efore falling sick. Tororo hospital where these patients died, notified Tororo District Health Officer who in turn notified Ministry of Health</w:t>
      </w:r>
      <w:r w:rsidR="001C40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asked them to help with the investigation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1C40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ou have been identified as one of the people who was affected by this incident and I would like to ask you a few questions about your unfortunate experience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1C40E9">
        <w:rPr>
          <w:rFonts w:ascii="Times New Roman" w:eastAsia="Times New Roman" w:hAnsi="Times New Roman" w:cs="Times New Roman"/>
          <w:sz w:val="24"/>
          <w:szCs w:val="24"/>
          <w:lang w:val="en-US"/>
        </w:rPr>
        <w:t>The information you provide will help us find the cause of this incident and prevent similar incidents in future.</w:t>
      </w:r>
    </w:p>
    <w:p w:rsidR="00BA7EF8" w:rsidRDefault="00BA7EF8" w:rsidP="00CB6204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BA7EF8" w:rsidRDefault="001C40E9" w:rsidP="00CB6204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1C40E9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Demographic data</w:t>
      </w:r>
    </w:p>
    <w:p w:rsidR="001C40E9" w:rsidRDefault="001C40E9" w:rsidP="00CB620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1C40E9">
        <w:rPr>
          <w:rFonts w:ascii="Times New Roman" w:eastAsia="Times New Roman" w:hAnsi="Times New Roman" w:cs="Times New Roman"/>
          <w:sz w:val="24"/>
          <w:szCs w:val="24"/>
          <w:lang w:val="en-US"/>
        </w:rPr>
        <w:t>Name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:</w:t>
      </w:r>
      <w:r w:rsidR="00DF218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……………………………</w:t>
      </w:r>
      <w:r w:rsidR="00DF2184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lephone contact:</w:t>
      </w:r>
      <w:r w:rsidR="00DF218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……………………………….</w:t>
      </w:r>
    </w:p>
    <w:p w:rsidR="001C40E9" w:rsidRDefault="001C40E9" w:rsidP="00CB620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ge:</w:t>
      </w:r>
      <w:r w:rsidR="00DF218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…………………..    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Gender</w:t>
      </w:r>
      <w:r w:rsidR="00DF218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: …………………     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Occupation:</w:t>
      </w:r>
      <w:r w:rsidR="00DF218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……………………</w:t>
      </w:r>
    </w:p>
    <w:p w:rsidR="001C40E9" w:rsidRDefault="00DF2184" w:rsidP="00CB620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Coordinate</w:t>
      </w:r>
      <w:r w:rsidR="00D7611B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f patient’s household: …………………….. </w:t>
      </w:r>
      <w:r w:rsidR="001C40E9">
        <w:rPr>
          <w:rFonts w:ascii="Times New Roman" w:eastAsia="Times New Roman" w:hAnsi="Times New Roman" w:cs="Times New Roman"/>
          <w:sz w:val="24"/>
          <w:szCs w:val="24"/>
          <w:lang w:val="en-US"/>
        </w:rPr>
        <w:t>Village: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………………………</w:t>
      </w:r>
    </w:p>
    <w:p w:rsidR="001C40E9" w:rsidRDefault="00DF2184" w:rsidP="00CB620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arish: ……………………….  </w:t>
      </w:r>
      <w:r w:rsidR="001C40E9">
        <w:rPr>
          <w:rFonts w:ascii="Times New Roman" w:eastAsia="Times New Roman" w:hAnsi="Times New Roman" w:cs="Times New Roman"/>
          <w:sz w:val="24"/>
          <w:szCs w:val="24"/>
          <w:lang w:val="en-US"/>
        </w:rPr>
        <w:t>Sub county: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…………………   </w:t>
      </w:r>
      <w:r w:rsidR="001C40E9">
        <w:rPr>
          <w:rFonts w:ascii="Times New Roman" w:eastAsia="Times New Roman" w:hAnsi="Times New Roman" w:cs="Times New Roman"/>
          <w:sz w:val="24"/>
          <w:szCs w:val="24"/>
          <w:lang w:val="en-US"/>
        </w:rPr>
        <w:t>District: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……………….</w:t>
      </w:r>
    </w:p>
    <w:p w:rsidR="001C40E9" w:rsidRDefault="001C40E9" w:rsidP="00CB620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221B6" w:rsidRDefault="00D221B6" w:rsidP="00CB620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221B6" w:rsidRDefault="00D221B6" w:rsidP="00CB620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221B6" w:rsidRDefault="00D221B6" w:rsidP="00CB620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221B6" w:rsidRDefault="00D221B6" w:rsidP="00CB620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221B6" w:rsidRDefault="00D221B6" w:rsidP="00CB620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1C40E9" w:rsidRDefault="001C40E9" w:rsidP="00CB6204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1C40E9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lastRenderedPageBreak/>
        <w:t>Clinical presentation</w:t>
      </w:r>
    </w:p>
    <w:p w:rsidR="00CE6204" w:rsidRPr="00CB6204" w:rsidRDefault="000D14C4" w:rsidP="00CB6204">
      <w:pPr>
        <w:pStyle w:val="ListParagraph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B6204">
        <w:rPr>
          <w:rFonts w:ascii="Times New Roman" w:eastAsia="Times New Roman" w:hAnsi="Times New Roman" w:cs="Times New Roman"/>
          <w:sz w:val="24"/>
          <w:szCs w:val="24"/>
          <w:lang w:val="en-US"/>
        </w:rPr>
        <w:t>When did the patient</w:t>
      </w:r>
      <w:r w:rsidR="00CE6204" w:rsidRP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notice the first symptom? Date: …………..</w:t>
      </w:r>
      <w:r w:rsidR="00CB3CE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</w:t>
      </w:r>
      <w:r w:rsidR="00CE6204" w:rsidRP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ime: …………….</w:t>
      </w:r>
    </w:p>
    <w:p w:rsidR="00CE6204" w:rsidRPr="00CB6204" w:rsidRDefault="000D14C4" w:rsidP="00CB6204">
      <w:pPr>
        <w:pStyle w:val="ListParagraph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B6204">
        <w:rPr>
          <w:rFonts w:ascii="Times New Roman" w:eastAsia="Times New Roman" w:hAnsi="Times New Roman" w:cs="Times New Roman"/>
          <w:sz w:val="24"/>
          <w:szCs w:val="24"/>
          <w:lang w:val="en-US"/>
        </w:rPr>
        <w:t>Did the patient</w:t>
      </w:r>
      <w:r w:rsidR="00CE6204" w:rsidRP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xperience</w:t>
      </w:r>
      <w:r w:rsidRP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y of the following signs and symptoms</w:t>
      </w:r>
      <w:r w:rsidR="00CE6204" w:rsidRP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? </w:t>
      </w:r>
      <w:r w:rsidR="00BC1A2E" w:rsidRPr="00CB620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(</w:t>
      </w:r>
      <w:r w:rsidR="00BC1A2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You will need to o</w:t>
      </w:r>
      <w:r w:rsidR="00BC1A2E" w:rsidRPr="00CB620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btain</w:t>
      </w:r>
      <w:r w:rsidR="00BC1A2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some of</w:t>
      </w:r>
      <w:r w:rsidR="00BC1A2E" w:rsidRPr="00CB620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this in</w:t>
      </w:r>
      <w:r w:rsidR="00BC1A2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formation from hospital staff and clinical records. </w:t>
      </w:r>
      <w:r w:rsidR="00CB3CE5" w:rsidRPr="00CB3CE5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Tick all that apply)</w:t>
      </w:r>
    </w:p>
    <w:p w:rsidR="00CB6204" w:rsidRDefault="000D14C4" w:rsidP="00CB620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ever 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sym w:font="Wingdings" w:char="F0A8"/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eadache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sym w:font="Wingdings" w:char="F0A8"/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zziness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sym w:font="Wingdings" w:char="F0A8"/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Confusion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sym w:font="Wingdings" w:char="F0A8"/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</w:t>
      </w:r>
    </w:p>
    <w:p w:rsidR="00CB6204" w:rsidRDefault="000D14C4" w:rsidP="00CB620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rofuse sweating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sym w:font="Wingdings" w:char="F0A8"/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Vomiting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sym w:font="Wingdings" w:char="F0A8"/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Vomiting blood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sym w:font="Wingdings" w:char="F0A8"/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arrhea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sym w:font="Wingdings" w:char="F0A8"/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</w:t>
      </w:r>
    </w:p>
    <w:p w:rsidR="00CB6204" w:rsidRDefault="000D14C4" w:rsidP="00CB620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Foaming of saliva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sym w:font="Wingdings" w:char="F0A8"/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Constricted pupils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sym w:font="Wingdings" w:char="F0A8"/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ow blood pressure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sym w:font="Wingdings" w:char="F0A8"/>
      </w:r>
    </w:p>
    <w:p w:rsidR="000D14C4" w:rsidRDefault="000D14C4" w:rsidP="00CB620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oss of consciousness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sym w:font="Wingdings" w:char="F0A8"/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Others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sym w:font="Wingdings" w:char="F0A8"/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Specify……………….)</w:t>
      </w:r>
    </w:p>
    <w:p w:rsidR="000D14C4" w:rsidRPr="00CB6204" w:rsidRDefault="000D14C4" w:rsidP="00CB6204">
      <w:pPr>
        <w:pStyle w:val="ListParagraph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as the patient hospitalized? </w:t>
      </w:r>
      <w:r w:rsidR="00DF2184">
        <w:rPr>
          <w:rFonts w:ascii="Times New Roman" w:eastAsia="Times New Roman" w:hAnsi="Times New Roman" w:cs="Times New Roman"/>
          <w:sz w:val="24"/>
          <w:szCs w:val="24"/>
          <w:lang w:val="en-US"/>
        </w:rPr>
        <w:sym w:font="Wingdings" w:char="F0A8"/>
      </w:r>
    </w:p>
    <w:p w:rsidR="00DF2184" w:rsidRDefault="000D14C4" w:rsidP="00DF2184">
      <w:pPr>
        <w:pStyle w:val="ListParagraph"/>
        <w:spacing w:line="36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B6204">
        <w:rPr>
          <w:rFonts w:ascii="Times New Roman" w:eastAsia="Times New Roman" w:hAnsi="Times New Roman" w:cs="Times New Roman"/>
          <w:sz w:val="24"/>
          <w:szCs w:val="24"/>
          <w:lang w:val="en-US"/>
        </w:rPr>
        <w:t>If yes</w:t>
      </w:r>
      <w:r w:rsid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o 3 above</w:t>
      </w:r>
      <w:r w:rsidRP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which health facility? </w:t>
      </w:r>
      <w:r w:rsidR="00DF2184" w:rsidRPr="00CB620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(</w:t>
      </w:r>
      <w:r w:rsidR="00DF218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You will need to o</w:t>
      </w:r>
      <w:r w:rsidR="00DF2184" w:rsidRPr="00CB620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btain</w:t>
      </w:r>
      <w:r w:rsidR="00DF218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some of</w:t>
      </w:r>
      <w:r w:rsidR="00DF2184" w:rsidRPr="00CB620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this in</w:t>
      </w:r>
      <w:r w:rsidR="00644F7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formation from hospital staff and clinical</w:t>
      </w:r>
      <w:r w:rsidR="00DF2184" w:rsidRPr="00CB620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records)</w:t>
      </w:r>
    </w:p>
    <w:p w:rsidR="00DF2184" w:rsidRDefault="00DF2184" w:rsidP="00DF2184">
      <w:pPr>
        <w:pStyle w:val="ListParagraph"/>
        <w:spacing w:line="360" w:lineRule="auto"/>
        <w:ind w:left="360" w:firstLine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-H</w:t>
      </w:r>
      <w:r w:rsidR="000D14C4" w:rsidRPr="00CB6204">
        <w:rPr>
          <w:rFonts w:ascii="Times New Roman" w:eastAsia="Times New Roman" w:hAnsi="Times New Roman" w:cs="Times New Roman"/>
          <w:sz w:val="24"/>
          <w:szCs w:val="24"/>
          <w:lang w:val="en-US"/>
        </w:rPr>
        <w:t>ow long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as the patient hospitalized</w:t>
      </w:r>
      <w:r w:rsidR="000D14C4" w:rsidRP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?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……………………………</w:t>
      </w:r>
    </w:p>
    <w:p w:rsidR="00DF2184" w:rsidRDefault="00DF2184" w:rsidP="00DF2184">
      <w:pPr>
        <w:pStyle w:val="ListParagraph"/>
        <w:spacing w:line="360" w:lineRule="auto"/>
        <w:ind w:left="360" w:firstLine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r w:rsidR="000D14C4" w:rsidRP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hat treatment was given to the patient?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…………………………….</w:t>
      </w:r>
    </w:p>
    <w:p w:rsidR="000D14C4" w:rsidRDefault="00DF2184" w:rsidP="00DF2184">
      <w:pPr>
        <w:pStyle w:val="ListParagraph"/>
        <w:spacing w:line="360" w:lineRule="auto"/>
        <w:ind w:left="360" w:firstLine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r w:rsidR="000D14C4" w:rsidRPr="00CB620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ere </w:t>
      </w:r>
      <w:r w:rsidR="00F9334A">
        <w:rPr>
          <w:rFonts w:ascii="Times New Roman" w:eastAsia="Times New Roman" w:hAnsi="Times New Roman" w:cs="Times New Roman"/>
          <w:sz w:val="24"/>
          <w:szCs w:val="24"/>
          <w:lang w:val="en-US"/>
        </w:rPr>
        <w:t>laboratory test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one</w:t>
      </w:r>
      <w:r w:rsidR="000D14C4" w:rsidRPr="00CB6204">
        <w:rPr>
          <w:rFonts w:ascii="Times New Roman" w:eastAsia="Times New Roman" w:hAnsi="Times New Roman" w:cs="Times New Roman"/>
          <w:sz w:val="24"/>
          <w:szCs w:val="24"/>
          <w:lang w:val="en-US"/>
        </w:rPr>
        <w:t>?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………</w:t>
      </w:r>
      <w:r w:rsidR="00F9334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</w:t>
      </w:r>
      <w:r w:rsidR="008C4FBD">
        <w:rPr>
          <w:rFonts w:ascii="Times New Roman" w:eastAsia="Times New Roman" w:hAnsi="Times New Roman" w:cs="Times New Roman"/>
          <w:sz w:val="24"/>
          <w:szCs w:val="24"/>
          <w:lang w:val="en-US"/>
        </w:rPr>
        <w:t>If</w:t>
      </w:r>
      <w:r w:rsidR="00F9334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es, state which ones and their results)</w:t>
      </w:r>
    </w:p>
    <w:p w:rsidR="00C8489E" w:rsidRDefault="00C8489E" w:rsidP="00DF2184">
      <w:pPr>
        <w:pStyle w:val="ListParagraph"/>
        <w:spacing w:line="360" w:lineRule="auto"/>
        <w:ind w:left="360" w:firstLine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.</w:t>
      </w:r>
    </w:p>
    <w:p w:rsidR="00DF2184" w:rsidRPr="00AD1876" w:rsidRDefault="00C8489E" w:rsidP="00F9334A">
      <w:pPr>
        <w:pStyle w:val="ListParagraph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What is the p</w:t>
      </w:r>
      <w:r w:rsidR="00DF2184" w:rsidRPr="00F9334A">
        <w:rPr>
          <w:rFonts w:ascii="Times New Roman" w:eastAsia="Times New Roman" w:hAnsi="Times New Roman" w:cs="Times New Roman"/>
          <w:sz w:val="24"/>
          <w:szCs w:val="24"/>
          <w:lang w:val="en-US"/>
        </w:rPr>
        <w:t>atient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’s</w:t>
      </w:r>
      <w:r w:rsidR="00DF2184" w:rsidRPr="00F9334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us: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</w:t>
      </w:r>
      <w:r w:rsidR="00DF2184" w:rsidRPr="00F9334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live: </w:t>
      </w:r>
      <w:r w:rsidR="00DF2184">
        <w:rPr>
          <w:lang w:val="en-US"/>
        </w:rPr>
        <w:sym w:font="Wingdings" w:char="F0A8"/>
      </w:r>
      <w:r w:rsidR="00DF2184" w:rsidRPr="00F9334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Dead: </w:t>
      </w:r>
      <w:r w:rsidR="00DF2184">
        <w:rPr>
          <w:lang w:val="en-US"/>
        </w:rPr>
        <w:sym w:font="Wingdings" w:char="F0A8"/>
      </w:r>
    </w:p>
    <w:p w:rsidR="00D221B6" w:rsidRDefault="00AD1876" w:rsidP="00F933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sz w:val="24"/>
          <w:lang w:val="en-US"/>
        </w:rPr>
      </w:pPr>
      <w:r w:rsidRPr="00AD1876">
        <w:rPr>
          <w:rFonts w:ascii="Times New Roman" w:hAnsi="Times New Roman" w:cs="Times New Roman"/>
          <w:sz w:val="24"/>
          <w:lang w:val="en-US"/>
        </w:rPr>
        <w:t xml:space="preserve">If patient died, was postmortem done? </w:t>
      </w:r>
      <w:r>
        <w:rPr>
          <w:rFonts w:ascii="Times New Roman" w:hAnsi="Times New Roman" w:cs="Times New Roman"/>
          <w:sz w:val="24"/>
          <w:lang w:val="en-US"/>
        </w:rPr>
        <w:t xml:space="preserve">What were the results of the postmortem? </w:t>
      </w:r>
      <w:r w:rsidRPr="00AD1876">
        <w:rPr>
          <w:rFonts w:ascii="Times New Roman" w:hAnsi="Times New Roman" w:cs="Times New Roman"/>
          <w:i/>
          <w:sz w:val="24"/>
          <w:lang w:val="en-US"/>
        </w:rPr>
        <w:t xml:space="preserve">(Inquire from hospital and police) </w:t>
      </w:r>
      <w:r w:rsidR="00D221B6">
        <w:rPr>
          <w:rFonts w:ascii="Times New Roman" w:hAnsi="Times New Roman" w:cs="Times New Roman"/>
          <w:i/>
          <w:sz w:val="24"/>
          <w:lang w:val="en-US"/>
        </w:rPr>
        <w:br w:type="page"/>
      </w:r>
    </w:p>
    <w:p w:rsidR="00F9334A" w:rsidRDefault="00C8489E" w:rsidP="00DF2184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lastRenderedPageBreak/>
        <w:t>Food</w:t>
      </w:r>
      <w:r w:rsidR="00F9334A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history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on 30 October 2015</w:t>
      </w:r>
    </w:p>
    <w:p w:rsidR="00F9334A" w:rsidRDefault="00F9334A" w:rsidP="00F9334A">
      <w:pPr>
        <w:pStyle w:val="ListParagraph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What food</w:t>
      </w:r>
      <w:r w:rsidR="00AD1876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r drink</w:t>
      </w:r>
      <w:r w:rsidR="00AD1876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r w:rsidR="002A56B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id the patient eat on the Friday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2A56B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30 October 2015?</w:t>
      </w:r>
    </w:p>
    <w:p w:rsidR="00C8489E" w:rsidRDefault="00C8489E" w:rsidP="00C8489E">
      <w:pPr>
        <w:pStyle w:val="ListParagraph"/>
        <w:spacing w:line="36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29"/>
        <w:gridCol w:w="994"/>
        <w:gridCol w:w="5193"/>
      </w:tblGrid>
      <w:tr w:rsidR="00F9334A" w:rsidRPr="00F9334A" w:rsidTr="008C4FBD">
        <w:tc>
          <w:tcPr>
            <w:tcW w:w="1569" w:type="pct"/>
          </w:tcPr>
          <w:p w:rsidR="00F9334A" w:rsidRPr="00F9334A" w:rsidRDefault="00F9334A" w:rsidP="00F9334A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F9334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Food</w:t>
            </w:r>
            <w:r w:rsidR="008C4FB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or drink</w:t>
            </w:r>
            <w:r w:rsidRPr="00F9334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item</w:t>
            </w:r>
          </w:p>
        </w:tc>
        <w:tc>
          <w:tcPr>
            <w:tcW w:w="551" w:type="pct"/>
          </w:tcPr>
          <w:p w:rsidR="00F9334A" w:rsidRPr="00F9334A" w:rsidRDefault="00F9334A" w:rsidP="00F9334A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F9334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Yes/No</w:t>
            </w:r>
          </w:p>
        </w:tc>
        <w:tc>
          <w:tcPr>
            <w:tcW w:w="2880" w:type="pct"/>
          </w:tcPr>
          <w:p w:rsidR="00F9334A" w:rsidRPr="00F9334A" w:rsidRDefault="00F9334A" w:rsidP="00F9334A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F9334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Approximate time food </w:t>
            </w:r>
            <w:r w:rsidR="008C4FB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or drink </w:t>
            </w:r>
            <w:r w:rsidRPr="00F9334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was eaten </w:t>
            </w:r>
            <w:r w:rsidR="008C4FB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or drunk </w:t>
            </w:r>
            <w:r w:rsidRPr="00F9334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(</w:t>
            </w:r>
            <w:proofErr w:type="spellStart"/>
            <w:r w:rsidRPr="00F9334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xx:xx</w:t>
            </w:r>
            <w:proofErr w:type="spellEnd"/>
            <w:r w:rsidRPr="00F9334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hours)</w:t>
            </w:r>
          </w:p>
        </w:tc>
      </w:tr>
      <w:tr w:rsidR="00F9334A" w:rsidTr="008C4FBD">
        <w:tc>
          <w:tcPr>
            <w:tcW w:w="1569" w:type="pct"/>
          </w:tcPr>
          <w:p w:rsidR="00F9334A" w:rsidRDefault="00F9334A" w:rsidP="00F9334A">
            <w:pPr>
              <w:pStyle w:val="ListParagraph"/>
              <w:spacing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hapati from Vendor X</w:t>
            </w:r>
          </w:p>
        </w:tc>
        <w:tc>
          <w:tcPr>
            <w:tcW w:w="551" w:type="pct"/>
          </w:tcPr>
          <w:p w:rsidR="00F9334A" w:rsidRDefault="00F9334A" w:rsidP="00F9334A">
            <w:pPr>
              <w:pStyle w:val="ListParagraph"/>
              <w:spacing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80" w:type="pct"/>
          </w:tcPr>
          <w:p w:rsidR="00F9334A" w:rsidRDefault="00F9334A" w:rsidP="00F9334A">
            <w:pPr>
              <w:pStyle w:val="ListParagraph"/>
              <w:spacing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4FBD" w:rsidTr="008C4FBD">
        <w:tc>
          <w:tcPr>
            <w:tcW w:w="1569" w:type="pct"/>
          </w:tcPr>
          <w:p w:rsidR="008C4FBD" w:rsidRDefault="008C4FBD" w:rsidP="00F9334A">
            <w:pPr>
              <w:pStyle w:val="ListParagraph"/>
              <w:spacing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hapati from elsewhere</w:t>
            </w:r>
          </w:p>
        </w:tc>
        <w:tc>
          <w:tcPr>
            <w:tcW w:w="551" w:type="pct"/>
          </w:tcPr>
          <w:p w:rsidR="008C4FBD" w:rsidRDefault="008C4FBD" w:rsidP="00F9334A">
            <w:pPr>
              <w:pStyle w:val="ListParagraph"/>
              <w:spacing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80" w:type="pct"/>
          </w:tcPr>
          <w:p w:rsidR="008C4FBD" w:rsidRDefault="008C4FBD" w:rsidP="00F9334A">
            <w:pPr>
              <w:pStyle w:val="ListParagraph"/>
              <w:spacing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9334A" w:rsidTr="008C4FBD">
        <w:tc>
          <w:tcPr>
            <w:tcW w:w="1569" w:type="pct"/>
          </w:tcPr>
          <w:p w:rsidR="00F9334A" w:rsidRPr="00333FA0" w:rsidRDefault="00F9334A" w:rsidP="00AD1876">
            <w:pPr>
              <w:pStyle w:val="ListParagraph"/>
              <w:spacing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33FA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ther foods</w:t>
            </w:r>
            <w:r w:rsidR="00AD1876" w:rsidRPr="00333FA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or drinks </w:t>
            </w:r>
            <w:r w:rsidRPr="00333FA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(Specify) </w:t>
            </w:r>
          </w:p>
        </w:tc>
        <w:tc>
          <w:tcPr>
            <w:tcW w:w="551" w:type="pct"/>
          </w:tcPr>
          <w:p w:rsidR="00F9334A" w:rsidRDefault="00F9334A" w:rsidP="00F9334A">
            <w:pPr>
              <w:pStyle w:val="ListParagraph"/>
              <w:spacing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80" w:type="pct"/>
          </w:tcPr>
          <w:p w:rsidR="00F9334A" w:rsidRDefault="00F9334A" w:rsidP="00F9334A">
            <w:pPr>
              <w:pStyle w:val="ListParagraph"/>
              <w:spacing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bookmarkStart w:id="0" w:name="_GoBack"/>
            <w:bookmarkEnd w:id="0"/>
          </w:p>
        </w:tc>
      </w:tr>
      <w:tr w:rsidR="00AD1876" w:rsidTr="008C4FBD">
        <w:tc>
          <w:tcPr>
            <w:tcW w:w="1569" w:type="pct"/>
          </w:tcPr>
          <w:p w:rsidR="00AD1876" w:rsidRDefault="00AD1876" w:rsidP="00AD1876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..</w:t>
            </w:r>
          </w:p>
        </w:tc>
        <w:tc>
          <w:tcPr>
            <w:tcW w:w="551" w:type="pct"/>
          </w:tcPr>
          <w:p w:rsidR="00AD1876" w:rsidRDefault="00AD1876" w:rsidP="00F9334A">
            <w:pPr>
              <w:pStyle w:val="ListParagraph"/>
              <w:spacing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80" w:type="pct"/>
          </w:tcPr>
          <w:p w:rsidR="00AD1876" w:rsidRDefault="00AD1876" w:rsidP="00F9334A">
            <w:pPr>
              <w:pStyle w:val="ListParagraph"/>
              <w:spacing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D1876" w:rsidTr="008C4FBD">
        <w:tc>
          <w:tcPr>
            <w:tcW w:w="1569" w:type="pct"/>
          </w:tcPr>
          <w:p w:rsidR="00AD1876" w:rsidRDefault="00AD1876" w:rsidP="00AD1876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.</w:t>
            </w:r>
          </w:p>
        </w:tc>
        <w:tc>
          <w:tcPr>
            <w:tcW w:w="551" w:type="pct"/>
          </w:tcPr>
          <w:p w:rsidR="00AD1876" w:rsidRDefault="00AD1876" w:rsidP="00F9334A">
            <w:pPr>
              <w:pStyle w:val="ListParagraph"/>
              <w:spacing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80" w:type="pct"/>
          </w:tcPr>
          <w:p w:rsidR="00AD1876" w:rsidRDefault="00AD1876" w:rsidP="00F9334A">
            <w:pPr>
              <w:pStyle w:val="ListParagraph"/>
              <w:spacing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D1876" w:rsidTr="008C4FBD">
        <w:tc>
          <w:tcPr>
            <w:tcW w:w="1569" w:type="pct"/>
          </w:tcPr>
          <w:p w:rsidR="00AD1876" w:rsidRDefault="00AD1876" w:rsidP="00AD1876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</w:t>
            </w:r>
          </w:p>
        </w:tc>
        <w:tc>
          <w:tcPr>
            <w:tcW w:w="551" w:type="pct"/>
          </w:tcPr>
          <w:p w:rsidR="00AD1876" w:rsidRDefault="00AD1876" w:rsidP="00F9334A">
            <w:pPr>
              <w:pStyle w:val="ListParagraph"/>
              <w:spacing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80" w:type="pct"/>
          </w:tcPr>
          <w:p w:rsidR="00AD1876" w:rsidRDefault="00AD1876" w:rsidP="00F9334A">
            <w:pPr>
              <w:pStyle w:val="ListParagraph"/>
              <w:spacing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F9334A" w:rsidRPr="00F9334A" w:rsidRDefault="00F9334A" w:rsidP="00F9334A">
      <w:pPr>
        <w:pStyle w:val="ListParagraph"/>
        <w:spacing w:line="36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0D14C4" w:rsidRPr="008C4FBD" w:rsidRDefault="008C4FBD" w:rsidP="008C4FBD">
      <w:pPr>
        <w:pStyle w:val="ListParagraph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f </w:t>
      </w:r>
      <w:r w:rsidR="00D221B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ati</w:t>
      </w:r>
      <w:r w:rsidR="002A56B6">
        <w:rPr>
          <w:rFonts w:ascii="Times New Roman" w:eastAsia="Times New Roman" w:hAnsi="Times New Roman" w:cs="Times New Roman"/>
          <w:sz w:val="24"/>
          <w:szCs w:val="24"/>
          <w:lang w:val="en-US"/>
        </w:rPr>
        <w:t>ent ate chapati from vendor X on 30 October 2015, d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 they still have any leftover of the chapatti? </w:t>
      </w:r>
      <w:r w:rsidRPr="008C4FBD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(Ask if you can collect it for testing) </w:t>
      </w:r>
    </w:p>
    <w:p w:rsidR="000D14C4" w:rsidRPr="00CE6204" w:rsidRDefault="000D14C4" w:rsidP="00CB620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1C40E9" w:rsidRDefault="001C40E9" w:rsidP="00CB620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sectPr w:rsidR="001C40E9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4107" w:rsidRDefault="00094107" w:rsidP="002A56B6">
      <w:pPr>
        <w:spacing w:after="0" w:line="240" w:lineRule="auto"/>
      </w:pPr>
      <w:r>
        <w:separator/>
      </w:r>
    </w:p>
  </w:endnote>
  <w:endnote w:type="continuationSeparator" w:id="0">
    <w:p w:rsidR="00094107" w:rsidRDefault="00094107" w:rsidP="002A56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4107" w:rsidRDefault="00094107" w:rsidP="002A56B6">
      <w:pPr>
        <w:spacing w:after="0" w:line="240" w:lineRule="auto"/>
      </w:pPr>
      <w:r>
        <w:separator/>
      </w:r>
    </w:p>
  </w:footnote>
  <w:footnote w:type="continuationSeparator" w:id="0">
    <w:p w:rsidR="00094107" w:rsidRDefault="00094107" w:rsidP="002A56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57760210"/>
      <w:docPartObj>
        <w:docPartGallery w:val="Page Numbers (Top of Page)"/>
        <w:docPartUnique/>
      </w:docPartObj>
    </w:sdtPr>
    <w:sdtEndPr>
      <w:rPr>
        <w:noProof/>
      </w:rPr>
    </w:sdtEndPr>
    <w:sdtContent>
      <w:p w:rsidR="002A56B6" w:rsidRDefault="002A56B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3FA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A56B6" w:rsidRDefault="002A56B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052CEB"/>
    <w:multiLevelType w:val="hybridMultilevel"/>
    <w:tmpl w:val="F7F630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DE68AB"/>
    <w:multiLevelType w:val="hybridMultilevel"/>
    <w:tmpl w:val="3FF8813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81271EE"/>
    <w:multiLevelType w:val="hybridMultilevel"/>
    <w:tmpl w:val="00503F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MzM2MLcwNzezNDZS0lEKTi0uzszPAykwrgUA6JFCPiwAAAA="/>
  </w:docVars>
  <w:rsids>
    <w:rsidRoot w:val="00BA7EF8"/>
    <w:rsid w:val="0002167E"/>
    <w:rsid w:val="00094107"/>
    <w:rsid w:val="000D14C4"/>
    <w:rsid w:val="001C40E9"/>
    <w:rsid w:val="002A56B6"/>
    <w:rsid w:val="00333FA0"/>
    <w:rsid w:val="00644F74"/>
    <w:rsid w:val="006F365B"/>
    <w:rsid w:val="007E774E"/>
    <w:rsid w:val="008C4FBD"/>
    <w:rsid w:val="00AD1876"/>
    <w:rsid w:val="00BA7EF8"/>
    <w:rsid w:val="00BC1A2E"/>
    <w:rsid w:val="00C8489E"/>
    <w:rsid w:val="00CB1EF3"/>
    <w:rsid w:val="00CB3CE5"/>
    <w:rsid w:val="00CB6204"/>
    <w:rsid w:val="00CE6204"/>
    <w:rsid w:val="00D221B6"/>
    <w:rsid w:val="00D7611B"/>
    <w:rsid w:val="00DF2184"/>
    <w:rsid w:val="00F93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3FE181-7C3E-4D31-9A15-38494DDC2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6204"/>
    <w:pPr>
      <w:ind w:left="720"/>
      <w:contextualSpacing/>
    </w:pPr>
  </w:style>
  <w:style w:type="table" w:styleId="TableGrid">
    <w:name w:val="Table Grid"/>
    <w:basedOn w:val="TableNormal"/>
    <w:uiPriority w:val="39"/>
    <w:rsid w:val="00F933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A56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6B6"/>
  </w:style>
  <w:style w:type="paragraph" w:styleId="Footer">
    <w:name w:val="footer"/>
    <w:basedOn w:val="Normal"/>
    <w:link w:val="FooterChar"/>
    <w:uiPriority w:val="99"/>
    <w:unhideWhenUsed/>
    <w:rsid w:val="002A56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6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3</Pages>
  <Words>416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on Kwesiga</dc:creator>
  <cp:keywords/>
  <dc:description/>
  <cp:lastModifiedBy>Benon Kwesiga</cp:lastModifiedBy>
  <cp:revision>9</cp:revision>
  <dcterms:created xsi:type="dcterms:W3CDTF">2019-05-30T05:05:00Z</dcterms:created>
  <dcterms:modified xsi:type="dcterms:W3CDTF">2019-06-03T07:23:00Z</dcterms:modified>
</cp:coreProperties>
</file>